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E796CB" w14:textId="2ED1E5DD" w:rsidR="00F5713F" w:rsidRPr="00F5713F" w:rsidRDefault="00043F37" w:rsidP="00F5713F">
      <w:pPr>
        <w:tabs>
          <w:tab w:val="left" w:pos="1418"/>
          <w:tab w:val="left" w:pos="6379"/>
        </w:tabs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N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omor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>${nomor}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A92651">
        <w:rPr>
          <w:rFonts w:asciiTheme="minorHAnsi" w:hAnsiTheme="minorHAnsi" w:cstheme="minorHAnsi"/>
          <w:sz w:val="24"/>
          <w:szCs w:val="24"/>
          <w:lang w:val="en-US"/>
        </w:rPr>
        <w:t>${ibukota}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, </w:t>
      </w:r>
      <w:r>
        <w:rPr>
          <w:rFonts w:asciiTheme="minorHAnsi" w:hAnsiTheme="minorHAnsi" w:cstheme="minorHAnsi"/>
          <w:sz w:val="24"/>
          <w:szCs w:val="24"/>
          <w:lang w:val="en-US"/>
        </w:rPr>
        <w:t>${tanggal}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1371C3D9" w14:textId="36B1FF48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Sifat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Biasa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0E731B86" w14:textId="77777777" w:rsidR="00BE5A2B" w:rsidRPr="00F5713F" w:rsidRDefault="003A11CD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Lampiran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-</w:t>
      </w:r>
    </w:p>
    <w:p w14:paraId="70F3A64A" w14:textId="1B194820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H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al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3A11CD" w:rsidRPr="00F5391A">
        <w:rPr>
          <w:rFonts w:asciiTheme="minorHAnsi" w:hAnsiTheme="minorHAnsi" w:cstheme="minorHAnsi"/>
          <w:bCs/>
          <w:sz w:val="24"/>
          <w:szCs w:val="24"/>
          <w:lang w:val="en-US"/>
        </w:rPr>
        <w:t>Undangan Rapat</w:t>
      </w:r>
    </w:p>
    <w:p w14:paraId="4E3F5114" w14:textId="77777777" w:rsidR="00BE5A2B" w:rsidRPr="00F5713F" w:rsidRDefault="00BE5A2B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4CEDBF0A" w14:textId="352E84D0" w:rsidR="00BE5A2B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Yth. ${tujuan}</w:t>
      </w:r>
    </w:p>
    <w:p w14:paraId="16678663" w14:textId="67A75C4B" w:rsidR="00043F37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di-</w:t>
      </w:r>
    </w:p>
    <w:p w14:paraId="1D5C7FD8" w14:textId="36B239E2" w:rsidR="00043F37" w:rsidRPr="00F5713F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  <w:lang w:val="en-US"/>
        </w:rPr>
      </w:pPr>
      <w:r>
        <w:rPr>
          <w:rFonts w:asciiTheme="minorHAnsi" w:hAnsiTheme="minorHAnsi" w:cstheme="minorHAnsi"/>
          <w:iCs/>
          <w:sz w:val="24"/>
          <w:szCs w:val="24"/>
        </w:rPr>
        <w:tab/>
        <w:t>tempat</w:t>
      </w:r>
    </w:p>
    <w:p w14:paraId="0121BE23" w14:textId="77777777" w:rsidR="00BE5A2B" w:rsidRPr="00F5713F" w:rsidRDefault="00BE5A2B" w:rsidP="00C56EBB">
      <w:pPr>
        <w:spacing w:after="0" w:line="360" w:lineRule="auto"/>
        <w:ind w:firstLine="720"/>
        <w:rPr>
          <w:rFonts w:asciiTheme="minorHAnsi" w:hAnsiTheme="minorHAnsi" w:cstheme="minorHAnsi"/>
          <w:iCs/>
          <w:sz w:val="24"/>
          <w:szCs w:val="24"/>
        </w:rPr>
      </w:pPr>
    </w:p>
    <w:p w14:paraId="0687FE90" w14:textId="7E8AFBAB" w:rsidR="00E67B01" w:rsidRPr="00F5713F" w:rsidRDefault="00E67B01" w:rsidP="001F7AE7">
      <w:pPr>
        <w:spacing w:after="240" w:line="360" w:lineRule="auto"/>
        <w:ind w:firstLine="851"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Sehubungan dengan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>akan dilaksanakannya ${tema},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 xml:space="preserve">Kami mengundang Bapak/Ibu untuk dapat berhadir 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>:</w:t>
      </w:r>
    </w:p>
    <w:tbl>
      <w:tblPr>
        <w:tblStyle w:val="TableGrid"/>
        <w:tblW w:w="8931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83"/>
        <w:gridCol w:w="6521"/>
      </w:tblGrid>
      <w:tr w:rsidR="00043F37" w:rsidRPr="00F5713F" w14:paraId="2D230BAD" w14:textId="77777777" w:rsidTr="001F7AE7">
        <w:trPr>
          <w:trHeight w:val="147"/>
        </w:trPr>
        <w:tc>
          <w:tcPr>
            <w:tcW w:w="2127" w:type="dxa"/>
            <w:hideMark/>
          </w:tcPr>
          <w:p w14:paraId="17C2CC8D" w14:textId="400811F0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ada h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ri/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nggal</w:t>
            </w:r>
          </w:p>
        </w:tc>
        <w:tc>
          <w:tcPr>
            <w:tcW w:w="283" w:type="dxa"/>
            <w:hideMark/>
          </w:tcPr>
          <w:p w14:paraId="272E0BF0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2C8CB5B1" w14:textId="2C171392" w:rsidR="00043F37" w:rsidRPr="00F5713F" w:rsidRDefault="00614A3D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hari}/</w:t>
            </w:r>
            <w:r w:rsidR="00043F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anggal_rapat}</w:t>
            </w:r>
          </w:p>
        </w:tc>
      </w:tr>
      <w:tr w:rsidR="00043F37" w:rsidRPr="00F5713F" w14:paraId="173CC2B4" w14:textId="77777777" w:rsidTr="001F7AE7">
        <w:trPr>
          <w:trHeight w:val="150"/>
        </w:trPr>
        <w:tc>
          <w:tcPr>
            <w:tcW w:w="2127" w:type="dxa"/>
            <w:hideMark/>
          </w:tcPr>
          <w:p w14:paraId="39EFA477" w14:textId="331593B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waktu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83" w:type="dxa"/>
            <w:hideMark/>
          </w:tcPr>
          <w:p w14:paraId="39853F36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47D6D1D5" w14:textId="4596891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</w:t>
            </w:r>
            <w:r w:rsidR="004971C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mulai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}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WITA  – selesai</w:t>
            </w:r>
          </w:p>
        </w:tc>
      </w:tr>
      <w:tr w:rsidR="00043F37" w:rsidRPr="00F5713F" w14:paraId="055F9245" w14:textId="77777777" w:rsidTr="001F7AE7">
        <w:trPr>
          <w:trHeight w:val="147"/>
        </w:trPr>
        <w:tc>
          <w:tcPr>
            <w:tcW w:w="2127" w:type="dxa"/>
            <w:hideMark/>
          </w:tcPr>
          <w:p w14:paraId="385AD2CA" w14:textId="52F6465E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empat</w:t>
            </w:r>
          </w:p>
        </w:tc>
        <w:tc>
          <w:tcPr>
            <w:tcW w:w="283" w:type="dxa"/>
            <w:hideMark/>
          </w:tcPr>
          <w:p w14:paraId="0F55634E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59CF6B98" w14:textId="3A59F2C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empat}</w:t>
            </w:r>
          </w:p>
        </w:tc>
      </w:tr>
      <w:tr w:rsidR="00043F37" w:rsidRPr="00F5713F" w14:paraId="4E3847BB" w14:textId="77777777" w:rsidTr="001F7AE7">
        <w:trPr>
          <w:trHeight w:val="592"/>
        </w:trPr>
        <w:tc>
          <w:tcPr>
            <w:tcW w:w="2127" w:type="dxa"/>
            <w:hideMark/>
          </w:tcPr>
          <w:p w14:paraId="1262AF16" w14:textId="4159B9E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cara</w:t>
            </w:r>
          </w:p>
        </w:tc>
        <w:tc>
          <w:tcPr>
            <w:tcW w:w="283" w:type="dxa"/>
            <w:hideMark/>
          </w:tcPr>
          <w:p w14:paraId="6EE3952A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1AB5DEFD" w14:textId="50092FF7" w:rsidR="00043F37" w:rsidRPr="00043F37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${agenda}</w:t>
            </w:r>
          </w:p>
        </w:tc>
      </w:tr>
    </w:tbl>
    <w:p w14:paraId="73735E29" w14:textId="75A8D2B3" w:rsidR="00043F37" w:rsidRDefault="00043F37" w:rsidP="001F7AE7">
      <w:pPr>
        <w:spacing w:before="240" w:after="0" w:line="360" w:lineRule="auto"/>
        <w:ind w:left="57" w:firstLine="794"/>
        <w:jc w:val="both"/>
        <w:rPr>
          <w:rFonts w:eastAsia="Bookman Old Style" w:cstheme="minorHAnsi"/>
          <w:sz w:val="24"/>
          <w:szCs w:val="24"/>
        </w:rPr>
      </w:pPr>
      <w:r>
        <w:rPr>
          <w:rFonts w:eastAsia="Bookman Old Style" w:cstheme="minorHAnsi"/>
          <w:sz w:val="24"/>
          <w:szCs w:val="24"/>
        </w:rPr>
        <w:t>Kami berkomitmen menjaga integritas dan meningkatkan kualitas kinerja serta pelayanan dalam rangka mewujudkan Zona Integritas</w:t>
      </w:r>
      <w:r w:rsidR="00A92651">
        <w:rPr>
          <w:rFonts w:eastAsia="Bookman Old Style" w:cstheme="minorHAnsi"/>
          <w:sz w:val="24"/>
          <w:szCs w:val="24"/>
        </w:rPr>
        <w:t xml:space="preserve"> BPS ${kabupaten}</w:t>
      </w:r>
      <w:r>
        <w:rPr>
          <w:rFonts w:eastAsia="Bookman Old Style" w:cstheme="minorHAnsi"/>
          <w:sz w:val="24"/>
          <w:szCs w:val="24"/>
        </w:rPr>
        <w:t>.</w:t>
      </w:r>
    </w:p>
    <w:p w14:paraId="7B928A42" w14:textId="77777777" w:rsidR="00E67B01" w:rsidRPr="00F5713F" w:rsidRDefault="00E67B01" w:rsidP="00043F37">
      <w:pPr>
        <w:spacing w:after="0" w:line="360" w:lineRule="auto"/>
        <w:ind w:firstLine="851"/>
        <w:jc w:val="both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Demikian undangan ini disampaikan, atas kehadirannya diucapkan terima kasih.</w:t>
      </w:r>
    </w:p>
    <w:p w14:paraId="3FCF104B" w14:textId="77777777" w:rsidR="00BE5A2B" w:rsidRPr="00F5713F" w:rsidRDefault="00BE5A2B" w:rsidP="00C56EBB">
      <w:pPr>
        <w:spacing w:line="360" w:lineRule="auto"/>
        <w:ind w:left="2" w:hanging="2"/>
        <w:rPr>
          <w:rFonts w:asciiTheme="minorHAnsi" w:eastAsia="Bookman Old Style" w:hAnsiTheme="minorHAnsi" w:cstheme="minorHAnsi"/>
          <w:sz w:val="24"/>
          <w:szCs w:val="24"/>
        </w:rPr>
      </w:pPr>
    </w:p>
    <w:p w14:paraId="2BC169A8" w14:textId="77777777" w:rsidR="00E67B01" w:rsidRPr="00F5713F" w:rsidRDefault="00E67B0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Kepala  Badan Pusat Statistik</w:t>
      </w:r>
    </w:p>
    <w:p w14:paraId="35FF0F8C" w14:textId="5DC9E55A" w:rsidR="00E67B01" w:rsidRPr="00F5713F" w:rsidRDefault="00A9265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${kabupaten}</w:t>
      </w:r>
    </w:p>
    <w:p w14:paraId="15044C92" w14:textId="77777777" w:rsidR="00E67B01" w:rsidRDefault="00E67B01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4A4C8B23" w14:textId="77777777" w:rsidR="00043F37" w:rsidRPr="00F5713F" w:rsidRDefault="00043F37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2F568DAF" w14:textId="77777777" w:rsidR="00C56EBB" w:rsidRPr="00F5713F" w:rsidRDefault="00C56EBB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74CD6950" w14:textId="6D98B506" w:rsidR="00EF0C07" w:rsidRPr="001A30D4" w:rsidRDefault="00043F37" w:rsidP="00043F37">
      <w:pPr>
        <w:spacing w:after="0" w:line="360" w:lineRule="auto"/>
        <w:ind w:left="6096"/>
        <w:rPr>
          <w:rFonts w:asciiTheme="minorHAnsi" w:eastAsia="Times New Roman" w:hAnsiTheme="minorHAnsi" w:cstheme="minorHAnsi"/>
          <w:sz w:val="24"/>
          <w:szCs w:val="24"/>
        </w:rPr>
      </w:pPr>
      <w:r w:rsidRPr="001A30D4">
        <w:rPr>
          <w:rFonts w:asciiTheme="minorHAnsi" w:eastAsia="Times New Roman" w:hAnsiTheme="minorHAnsi" w:cstheme="minorHAnsi"/>
          <w:sz w:val="24"/>
          <w:szCs w:val="24"/>
        </w:rPr>
        <w:t>${kepala}</w:t>
      </w:r>
    </w:p>
    <w:sectPr w:rsidR="00EF0C07" w:rsidRPr="001A30D4" w:rsidSect="00E33EC8">
      <w:headerReference w:type="default" r:id="rId8"/>
      <w:footerReference w:type="default" r:id="rId9"/>
      <w:pgSz w:w="11906" w:h="16838"/>
      <w:pgMar w:top="1411" w:right="1133" w:bottom="1411" w:left="1276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B9E69" w14:textId="77777777" w:rsidR="003834AB" w:rsidRDefault="003834AB">
      <w:pPr>
        <w:spacing w:line="240" w:lineRule="auto"/>
      </w:pPr>
      <w:r>
        <w:separator/>
      </w:r>
    </w:p>
  </w:endnote>
  <w:endnote w:type="continuationSeparator" w:id="0">
    <w:p w14:paraId="7FD6F6F8" w14:textId="77777777" w:rsidR="003834AB" w:rsidRDefault="003834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517A3A" w14:textId="08F380D6" w:rsidR="00BE5A2B" w:rsidRPr="00B6119F" w:rsidRDefault="00BE5A2B" w:rsidP="00DE61F6">
    <w:pPr>
      <w:pStyle w:val="Footer"/>
      <w:tabs>
        <w:tab w:val="left" w:pos="2309"/>
      </w:tabs>
      <w:rPr>
        <w:rFonts w:ascii="Times New Roman" w:hAnsi="Times New Roman"/>
        <w:color w:val="009AD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8D869" w14:textId="77777777" w:rsidR="003834AB" w:rsidRDefault="003834AB">
      <w:pPr>
        <w:spacing w:after="0" w:line="240" w:lineRule="auto"/>
      </w:pPr>
      <w:r>
        <w:separator/>
      </w:r>
    </w:p>
  </w:footnote>
  <w:footnote w:type="continuationSeparator" w:id="0">
    <w:p w14:paraId="7CAB3A80" w14:textId="77777777" w:rsidR="003834AB" w:rsidRDefault="003834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80065A" w14:textId="77777777" w:rsidR="00A92651" w:rsidRPr="00A92651" w:rsidRDefault="00A92651" w:rsidP="00A92651">
    <w:pPr>
      <w:spacing w:after="0" w:line="240" w:lineRule="auto"/>
      <w:ind w:firstLine="720"/>
      <w:rPr>
        <w:rFonts w:ascii="Arial" w:eastAsia="Arial" w:hAnsi="Arial" w:cs="Arial"/>
        <w:b/>
        <w:i/>
        <w:color w:val="000000"/>
        <w:sz w:val="32"/>
        <w:szCs w:val="32"/>
        <w:lang w:val="en-ID"/>
      </w:rPr>
    </w:pPr>
    <w:r w:rsidRPr="00A92651">
      <w:rPr>
        <w:noProof/>
        <w:color w:val="000000"/>
        <w:sz w:val="24"/>
        <w:szCs w:val="24"/>
        <w:lang w:val="en-ID"/>
      </w:rPr>
      <w:drawing>
        <wp:anchor distT="0" distB="0" distL="114300" distR="114300" simplePos="0" relativeHeight="251659264" behindDoc="0" locked="0" layoutInCell="1" hidden="0" allowOverlap="1" wp14:anchorId="284D227E" wp14:editId="3230FEB0">
          <wp:simplePos x="0" y="0"/>
          <wp:positionH relativeFrom="column">
            <wp:posOffset>-79375</wp:posOffset>
          </wp:positionH>
          <wp:positionV relativeFrom="paragraph">
            <wp:posOffset>5080</wp:posOffset>
          </wp:positionV>
          <wp:extent cx="928800" cy="720000"/>
          <wp:effectExtent l="0" t="0" r="5080" b="4445"/>
          <wp:wrapNone/>
          <wp:docPr id="520238752" name="Picture 520238752" descr="A logo of a company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0238752" name="Picture 520238752" descr="A logo of a company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8800" cy="72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92651">
      <w:rPr>
        <w:rFonts w:ascii="Arial" w:eastAsia="Arial" w:hAnsi="Arial" w:cs="Arial"/>
        <w:b/>
        <w:color w:val="1F497D"/>
        <w:sz w:val="32"/>
        <w:szCs w:val="32"/>
        <w:lang w:val="en-ID"/>
      </w:rPr>
      <w:t xml:space="preserve">        </w:t>
    </w:r>
    <w:r w:rsidRPr="00A92651">
      <w:rPr>
        <w:rFonts w:ascii="Arial" w:eastAsia="Arial" w:hAnsi="Arial" w:cs="Arial"/>
        <w:b/>
        <w:i/>
        <w:color w:val="000000"/>
        <w:sz w:val="32"/>
        <w:szCs w:val="32"/>
        <w:lang w:val="en-ID"/>
      </w:rPr>
      <w:t xml:space="preserve">BADAN PUSAT STATISTIK </w:t>
    </w:r>
  </w:p>
  <w:p w14:paraId="0E80613F" w14:textId="77777777" w:rsidR="00A92651" w:rsidRPr="00A92651" w:rsidRDefault="00A92651" w:rsidP="00A92651">
    <w:pPr>
      <w:tabs>
        <w:tab w:val="left" w:pos="7213"/>
        <w:tab w:val="left" w:pos="7853"/>
      </w:tabs>
      <w:spacing w:after="60" w:line="240" w:lineRule="auto"/>
      <w:ind w:firstLine="720"/>
      <w:rPr>
        <w:rFonts w:ascii="Arial" w:eastAsia="Arial" w:hAnsi="Arial" w:cs="Arial"/>
        <w:b/>
        <w:i/>
        <w:color w:val="000000"/>
        <w:sz w:val="28"/>
        <w:szCs w:val="28"/>
        <w:lang w:val="en-ID"/>
      </w:rPr>
    </w:pPr>
    <w:r w:rsidRPr="00A92651">
      <w:rPr>
        <w:rFonts w:ascii="Arial" w:eastAsia="Arial" w:hAnsi="Arial" w:cs="Arial"/>
        <w:b/>
        <w:i/>
        <w:color w:val="000000"/>
        <w:sz w:val="30"/>
        <w:szCs w:val="30"/>
        <w:lang w:val="en-ID"/>
      </w:rPr>
      <w:t xml:space="preserve">        </w:t>
    </w:r>
    <w:r w:rsidRPr="00A92651">
      <w:rPr>
        <w:rFonts w:ascii="Arial" w:eastAsia="Arial" w:hAnsi="Arial" w:cs="Arial"/>
        <w:b/>
        <w:i/>
        <w:color w:val="000000"/>
        <w:sz w:val="16"/>
        <w:szCs w:val="16"/>
        <w:lang w:val="en-ID"/>
      </w:rPr>
      <w:t xml:space="preserve"> </w:t>
    </w:r>
    <w:r w:rsidRPr="00A92651">
      <w:rPr>
        <w:rFonts w:ascii="Arial" w:eastAsia="Arial" w:hAnsi="Arial" w:cs="Arial"/>
        <w:b/>
        <w:i/>
        <w:color w:val="000000"/>
        <w:sz w:val="28"/>
        <w:szCs w:val="28"/>
        <w:lang w:val="en-ID"/>
      </w:rPr>
      <w:t>${u_kabupaten}</w:t>
    </w:r>
    <w:r w:rsidRPr="00A92651">
      <w:rPr>
        <w:rFonts w:ascii="Arial" w:eastAsia="Arial" w:hAnsi="Arial" w:cs="Arial"/>
        <w:b/>
        <w:i/>
        <w:color w:val="000000"/>
        <w:sz w:val="28"/>
        <w:szCs w:val="28"/>
        <w:lang w:val="en-ID"/>
      </w:rPr>
      <w:tab/>
    </w:r>
    <w:r w:rsidRPr="00A92651">
      <w:rPr>
        <w:rFonts w:ascii="Arial" w:eastAsia="Arial" w:hAnsi="Arial" w:cs="Arial"/>
        <w:b/>
        <w:i/>
        <w:color w:val="000000"/>
        <w:sz w:val="28"/>
        <w:szCs w:val="28"/>
        <w:lang w:val="en-ID"/>
      </w:rPr>
      <w:tab/>
    </w:r>
  </w:p>
  <w:p w14:paraId="6E1F6A5A" w14:textId="77777777" w:rsidR="00A92651" w:rsidRPr="00A92651" w:rsidRDefault="00A92651" w:rsidP="00A92651">
    <w:pPr>
      <w:tabs>
        <w:tab w:val="left" w:pos="2309"/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/>
        <w:sz w:val="16"/>
        <w:szCs w:val="16"/>
        <w:lang w:val="en-ID"/>
      </w:rPr>
    </w:pPr>
    <w:r w:rsidRPr="00A92651">
      <w:rPr>
        <w:rFonts w:ascii="Arial" w:eastAsia="Times New Roman" w:hAnsi="Arial" w:cs="Arial"/>
        <w:color w:val="000000"/>
        <w:sz w:val="16"/>
        <w:szCs w:val="16"/>
        <w:lang w:val="en-ID"/>
      </w:rPr>
      <w:t xml:space="preserve">       ${alamat_satker} Telp./ Fax. ${telepon_satker} ${ibukota}</w:t>
    </w:r>
  </w:p>
  <w:p w14:paraId="463FEEF0" w14:textId="77777777" w:rsidR="00A92651" w:rsidRPr="00A92651" w:rsidRDefault="00A92651" w:rsidP="00A92651">
    <w:pPr>
      <w:tabs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/>
        <w:sz w:val="16"/>
        <w:szCs w:val="16"/>
        <w:lang w:val="en-ID"/>
      </w:rPr>
    </w:pPr>
    <w:r w:rsidRPr="00A92651">
      <w:rPr>
        <w:rFonts w:ascii="Arial" w:eastAsia="Times New Roman" w:hAnsi="Arial" w:cs="Arial"/>
        <w:color w:val="000000"/>
        <w:sz w:val="16"/>
        <w:szCs w:val="16"/>
        <w:lang w:val="en-ID"/>
      </w:rPr>
      <w:t xml:space="preserve">       Homepage: ${website}, Email: </w:t>
    </w:r>
    <w:hyperlink r:id="rId2">
      <w:r w:rsidRPr="00A92651">
        <w:rPr>
          <w:rFonts w:ascii="Arial" w:eastAsia="Times New Roman" w:hAnsi="Arial" w:cs="Arial"/>
          <w:color w:val="000000"/>
          <w:sz w:val="16"/>
          <w:szCs w:val="16"/>
          <w:lang w:val="en-ID"/>
        </w:rPr>
        <w:t>${email}</w:t>
      </w:r>
    </w:hyperlink>
  </w:p>
  <w:p w14:paraId="1DBE4AED" w14:textId="77777777" w:rsidR="00A92651" w:rsidRPr="00A92651" w:rsidRDefault="00A92651" w:rsidP="00A92651">
    <w:pPr>
      <w:spacing w:after="0" w:line="240" w:lineRule="auto"/>
      <w:ind w:firstLine="720"/>
      <w:rPr>
        <w:rFonts w:ascii="Arial" w:eastAsia="Arial" w:hAnsi="Arial" w:cs="Arial"/>
        <w:b/>
        <w:i/>
        <w:color w:val="009AD0"/>
        <w:sz w:val="28"/>
        <w:szCs w:val="28"/>
        <w:lang w:val="en-ID"/>
      </w:rPr>
    </w:pPr>
    <w:r w:rsidRPr="00A92651">
      <w:rPr>
        <w:rFonts w:ascii="Arial" w:eastAsia="Arial" w:hAnsi="Arial" w:cs="Arial"/>
        <w:b/>
        <w:i/>
        <w:noProof/>
        <w:color w:val="009AD0"/>
        <w:sz w:val="28"/>
        <w:szCs w:val="28"/>
        <w:lang w:val="en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A76148" wp14:editId="5C4BDB99">
              <wp:simplePos x="0" y="0"/>
              <wp:positionH relativeFrom="column">
                <wp:posOffset>-47625</wp:posOffset>
              </wp:positionH>
              <wp:positionV relativeFrom="paragraph">
                <wp:posOffset>135890</wp:posOffset>
              </wp:positionV>
              <wp:extent cx="6067425" cy="0"/>
              <wp:effectExtent l="0" t="0" r="0" b="0"/>
              <wp:wrapNone/>
              <wp:docPr id="537275226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6742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ysClr val="windowText" lastClr="000000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5941995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10.7pt" to="474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" strokecolor="windowText" strokeweight="1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 w15:restartNumberingAfterBreak="0">
    <w:nsid w:val="5C2301A5"/>
    <w:multiLevelType w:val="hybridMultilevel"/>
    <w:tmpl w:val="F1D63642"/>
    <w:lvl w:ilvl="0" w:tplc="3F9A82F8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5C4F95"/>
    <w:multiLevelType w:val="hybridMultilevel"/>
    <w:tmpl w:val="97528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790071">
    <w:abstractNumId w:val="0"/>
  </w:num>
  <w:num w:numId="2" w16cid:durableId="1296763694">
    <w:abstractNumId w:val="2"/>
  </w:num>
  <w:num w:numId="3" w16cid:durableId="18672120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drawingGridHorizontalSpacing w:val="11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LeaveBackslashAlon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zszSyNDIzMTAxtzBS0lEKTi0uzszPAykwNKoFAGdTed0tAAAA"/>
  </w:docVars>
  <w:rsids>
    <w:rsidRoot w:val="348E7B7A"/>
    <w:rsid w:val="00001C6D"/>
    <w:rsid w:val="00002CBC"/>
    <w:rsid w:val="0000341E"/>
    <w:rsid w:val="00006303"/>
    <w:rsid w:val="000067F1"/>
    <w:rsid w:val="00012964"/>
    <w:rsid w:val="00017239"/>
    <w:rsid w:val="00024F2D"/>
    <w:rsid w:val="000273A1"/>
    <w:rsid w:val="00043F37"/>
    <w:rsid w:val="00044201"/>
    <w:rsid w:val="000445DD"/>
    <w:rsid w:val="000469CD"/>
    <w:rsid w:val="000506D4"/>
    <w:rsid w:val="00050935"/>
    <w:rsid w:val="000514F8"/>
    <w:rsid w:val="00054297"/>
    <w:rsid w:val="00056365"/>
    <w:rsid w:val="0006009B"/>
    <w:rsid w:val="000622D5"/>
    <w:rsid w:val="00066E82"/>
    <w:rsid w:val="000724AA"/>
    <w:rsid w:val="00072ADB"/>
    <w:rsid w:val="00073098"/>
    <w:rsid w:val="00077226"/>
    <w:rsid w:val="00085B81"/>
    <w:rsid w:val="000867C3"/>
    <w:rsid w:val="0009736F"/>
    <w:rsid w:val="000A143B"/>
    <w:rsid w:val="000A432F"/>
    <w:rsid w:val="000A4B5A"/>
    <w:rsid w:val="000A5E7A"/>
    <w:rsid w:val="000B0E6A"/>
    <w:rsid w:val="000B27E7"/>
    <w:rsid w:val="000B5234"/>
    <w:rsid w:val="000C47A8"/>
    <w:rsid w:val="000C677C"/>
    <w:rsid w:val="000D1D87"/>
    <w:rsid w:val="000D7A00"/>
    <w:rsid w:val="000E1497"/>
    <w:rsid w:val="000E22E0"/>
    <w:rsid w:val="000E44BF"/>
    <w:rsid w:val="000E6555"/>
    <w:rsid w:val="000F5D26"/>
    <w:rsid w:val="00111E4B"/>
    <w:rsid w:val="001132AE"/>
    <w:rsid w:val="001203B8"/>
    <w:rsid w:val="00120410"/>
    <w:rsid w:val="00120ABF"/>
    <w:rsid w:val="001218CD"/>
    <w:rsid w:val="00123AB9"/>
    <w:rsid w:val="00124EAC"/>
    <w:rsid w:val="001267E7"/>
    <w:rsid w:val="00127630"/>
    <w:rsid w:val="001276FB"/>
    <w:rsid w:val="001314D9"/>
    <w:rsid w:val="00132B3F"/>
    <w:rsid w:val="00134D7B"/>
    <w:rsid w:val="00141F28"/>
    <w:rsid w:val="00143AA1"/>
    <w:rsid w:val="00144340"/>
    <w:rsid w:val="00152524"/>
    <w:rsid w:val="001531CC"/>
    <w:rsid w:val="00160DDC"/>
    <w:rsid w:val="00173F26"/>
    <w:rsid w:val="00174980"/>
    <w:rsid w:val="00174AC4"/>
    <w:rsid w:val="00184A34"/>
    <w:rsid w:val="001864A0"/>
    <w:rsid w:val="0019176F"/>
    <w:rsid w:val="001917D2"/>
    <w:rsid w:val="0019592C"/>
    <w:rsid w:val="001965ED"/>
    <w:rsid w:val="001972A0"/>
    <w:rsid w:val="001A30D4"/>
    <w:rsid w:val="001A3935"/>
    <w:rsid w:val="001B36C3"/>
    <w:rsid w:val="001B7FC5"/>
    <w:rsid w:val="001C3547"/>
    <w:rsid w:val="001D7DDC"/>
    <w:rsid w:val="001E2B9F"/>
    <w:rsid w:val="001F50B4"/>
    <w:rsid w:val="001F52F5"/>
    <w:rsid w:val="001F7AE7"/>
    <w:rsid w:val="001F7D9D"/>
    <w:rsid w:val="00202C12"/>
    <w:rsid w:val="0020408E"/>
    <w:rsid w:val="00205C14"/>
    <w:rsid w:val="00214B31"/>
    <w:rsid w:val="00214BDD"/>
    <w:rsid w:val="002209FA"/>
    <w:rsid w:val="00227956"/>
    <w:rsid w:val="002313AF"/>
    <w:rsid w:val="00232BB6"/>
    <w:rsid w:val="002378FF"/>
    <w:rsid w:val="00244007"/>
    <w:rsid w:val="00244C66"/>
    <w:rsid w:val="00246CDF"/>
    <w:rsid w:val="00251321"/>
    <w:rsid w:val="00252327"/>
    <w:rsid w:val="00253E79"/>
    <w:rsid w:val="002576AC"/>
    <w:rsid w:val="0027003E"/>
    <w:rsid w:val="002724E2"/>
    <w:rsid w:val="0028133B"/>
    <w:rsid w:val="00281CFF"/>
    <w:rsid w:val="002853B4"/>
    <w:rsid w:val="00285DE2"/>
    <w:rsid w:val="00293CF9"/>
    <w:rsid w:val="002942AB"/>
    <w:rsid w:val="002947FC"/>
    <w:rsid w:val="00295816"/>
    <w:rsid w:val="002A3705"/>
    <w:rsid w:val="002B53D4"/>
    <w:rsid w:val="002B6A68"/>
    <w:rsid w:val="002C28B2"/>
    <w:rsid w:val="002C5203"/>
    <w:rsid w:val="002D51D0"/>
    <w:rsid w:val="002E5DD5"/>
    <w:rsid w:val="002F09DA"/>
    <w:rsid w:val="002F10E2"/>
    <w:rsid w:val="002F7150"/>
    <w:rsid w:val="003056DE"/>
    <w:rsid w:val="00307F69"/>
    <w:rsid w:val="0031554F"/>
    <w:rsid w:val="0032127B"/>
    <w:rsid w:val="00322BC4"/>
    <w:rsid w:val="00323E6F"/>
    <w:rsid w:val="003347B4"/>
    <w:rsid w:val="003352F5"/>
    <w:rsid w:val="0034391A"/>
    <w:rsid w:val="003609E5"/>
    <w:rsid w:val="003617EA"/>
    <w:rsid w:val="00361FAB"/>
    <w:rsid w:val="00373783"/>
    <w:rsid w:val="003834AB"/>
    <w:rsid w:val="003838AC"/>
    <w:rsid w:val="00383D3E"/>
    <w:rsid w:val="00394F79"/>
    <w:rsid w:val="003A11CD"/>
    <w:rsid w:val="003B44AC"/>
    <w:rsid w:val="003B61BA"/>
    <w:rsid w:val="003B6B1D"/>
    <w:rsid w:val="003C0345"/>
    <w:rsid w:val="003C38E3"/>
    <w:rsid w:val="003C460A"/>
    <w:rsid w:val="003C73DC"/>
    <w:rsid w:val="003D06C6"/>
    <w:rsid w:val="003E0505"/>
    <w:rsid w:val="003E0C40"/>
    <w:rsid w:val="003E1545"/>
    <w:rsid w:val="003E68BB"/>
    <w:rsid w:val="003F2215"/>
    <w:rsid w:val="003F2575"/>
    <w:rsid w:val="003F4C70"/>
    <w:rsid w:val="003F5E03"/>
    <w:rsid w:val="003F7B39"/>
    <w:rsid w:val="004003FF"/>
    <w:rsid w:val="00410357"/>
    <w:rsid w:val="00412ED3"/>
    <w:rsid w:val="00435063"/>
    <w:rsid w:val="0043564A"/>
    <w:rsid w:val="00437899"/>
    <w:rsid w:val="00440CB4"/>
    <w:rsid w:val="00442B35"/>
    <w:rsid w:val="00453873"/>
    <w:rsid w:val="0045536F"/>
    <w:rsid w:val="00456497"/>
    <w:rsid w:val="00456545"/>
    <w:rsid w:val="00465391"/>
    <w:rsid w:val="00477D3F"/>
    <w:rsid w:val="00487C78"/>
    <w:rsid w:val="00490C56"/>
    <w:rsid w:val="00493639"/>
    <w:rsid w:val="00495123"/>
    <w:rsid w:val="004971C3"/>
    <w:rsid w:val="004B1E1E"/>
    <w:rsid w:val="004B2947"/>
    <w:rsid w:val="004C33B4"/>
    <w:rsid w:val="004C3C64"/>
    <w:rsid w:val="004D2F07"/>
    <w:rsid w:val="004D726E"/>
    <w:rsid w:val="004E370F"/>
    <w:rsid w:val="004E4594"/>
    <w:rsid w:val="004E518C"/>
    <w:rsid w:val="004E6FDA"/>
    <w:rsid w:val="004F67D5"/>
    <w:rsid w:val="00507950"/>
    <w:rsid w:val="00521390"/>
    <w:rsid w:val="005238C5"/>
    <w:rsid w:val="00526CD9"/>
    <w:rsid w:val="00530873"/>
    <w:rsid w:val="0053443B"/>
    <w:rsid w:val="00545539"/>
    <w:rsid w:val="00547CEB"/>
    <w:rsid w:val="005504AF"/>
    <w:rsid w:val="00554A75"/>
    <w:rsid w:val="00562390"/>
    <w:rsid w:val="0057092A"/>
    <w:rsid w:val="0057510A"/>
    <w:rsid w:val="00585E15"/>
    <w:rsid w:val="00593A45"/>
    <w:rsid w:val="0059518C"/>
    <w:rsid w:val="005A01EC"/>
    <w:rsid w:val="005B255E"/>
    <w:rsid w:val="005B3003"/>
    <w:rsid w:val="005C3074"/>
    <w:rsid w:val="005C39C0"/>
    <w:rsid w:val="005C4314"/>
    <w:rsid w:val="005D152A"/>
    <w:rsid w:val="005D3A34"/>
    <w:rsid w:val="005E0682"/>
    <w:rsid w:val="005E168E"/>
    <w:rsid w:val="005E1F56"/>
    <w:rsid w:val="005E50B5"/>
    <w:rsid w:val="005E58AF"/>
    <w:rsid w:val="005E779B"/>
    <w:rsid w:val="005F1DE1"/>
    <w:rsid w:val="005F1EFA"/>
    <w:rsid w:val="005F4EE6"/>
    <w:rsid w:val="005F64B3"/>
    <w:rsid w:val="00602368"/>
    <w:rsid w:val="00605EF8"/>
    <w:rsid w:val="00606281"/>
    <w:rsid w:val="00614A3D"/>
    <w:rsid w:val="006201CE"/>
    <w:rsid w:val="0062088C"/>
    <w:rsid w:val="006352A4"/>
    <w:rsid w:val="006461FC"/>
    <w:rsid w:val="006527AD"/>
    <w:rsid w:val="0065657E"/>
    <w:rsid w:val="00656EE9"/>
    <w:rsid w:val="00664727"/>
    <w:rsid w:val="006703DB"/>
    <w:rsid w:val="00676DC9"/>
    <w:rsid w:val="00677522"/>
    <w:rsid w:val="006860BB"/>
    <w:rsid w:val="00697055"/>
    <w:rsid w:val="006A0DF6"/>
    <w:rsid w:val="006A3C6C"/>
    <w:rsid w:val="006A4D05"/>
    <w:rsid w:val="006B35EF"/>
    <w:rsid w:val="006C069E"/>
    <w:rsid w:val="006D50F6"/>
    <w:rsid w:val="006E358C"/>
    <w:rsid w:val="006E40D3"/>
    <w:rsid w:val="006E5199"/>
    <w:rsid w:val="006E63B9"/>
    <w:rsid w:val="006F3FD9"/>
    <w:rsid w:val="00701443"/>
    <w:rsid w:val="00706D55"/>
    <w:rsid w:val="00712E8A"/>
    <w:rsid w:val="00712EC3"/>
    <w:rsid w:val="0071375C"/>
    <w:rsid w:val="0071594F"/>
    <w:rsid w:val="00717AEC"/>
    <w:rsid w:val="00724872"/>
    <w:rsid w:val="00740218"/>
    <w:rsid w:val="0074675A"/>
    <w:rsid w:val="00756865"/>
    <w:rsid w:val="00757762"/>
    <w:rsid w:val="00761DF5"/>
    <w:rsid w:val="00765CF8"/>
    <w:rsid w:val="007841C4"/>
    <w:rsid w:val="00791F7A"/>
    <w:rsid w:val="007A67A8"/>
    <w:rsid w:val="007B120E"/>
    <w:rsid w:val="007B6174"/>
    <w:rsid w:val="007C5525"/>
    <w:rsid w:val="007C5C7B"/>
    <w:rsid w:val="007D4F3F"/>
    <w:rsid w:val="007E6F10"/>
    <w:rsid w:val="007F043F"/>
    <w:rsid w:val="007F6B9B"/>
    <w:rsid w:val="00800B74"/>
    <w:rsid w:val="008027F3"/>
    <w:rsid w:val="0080578B"/>
    <w:rsid w:val="008215C5"/>
    <w:rsid w:val="0082353B"/>
    <w:rsid w:val="0083438F"/>
    <w:rsid w:val="0085081C"/>
    <w:rsid w:val="008515AB"/>
    <w:rsid w:val="00854CE9"/>
    <w:rsid w:val="0085658C"/>
    <w:rsid w:val="00857244"/>
    <w:rsid w:val="00857FD7"/>
    <w:rsid w:val="008603EF"/>
    <w:rsid w:val="008626CC"/>
    <w:rsid w:val="00867222"/>
    <w:rsid w:val="00872871"/>
    <w:rsid w:val="00882033"/>
    <w:rsid w:val="00882C2C"/>
    <w:rsid w:val="00885634"/>
    <w:rsid w:val="00886E29"/>
    <w:rsid w:val="00891347"/>
    <w:rsid w:val="0089174E"/>
    <w:rsid w:val="008A0085"/>
    <w:rsid w:val="008A22BF"/>
    <w:rsid w:val="008B2D44"/>
    <w:rsid w:val="008B32FD"/>
    <w:rsid w:val="008B590F"/>
    <w:rsid w:val="008B6E16"/>
    <w:rsid w:val="008C0753"/>
    <w:rsid w:val="008C18E9"/>
    <w:rsid w:val="008C50F3"/>
    <w:rsid w:val="008C66CE"/>
    <w:rsid w:val="008D09C6"/>
    <w:rsid w:val="008D16A4"/>
    <w:rsid w:val="008D257C"/>
    <w:rsid w:val="008D39DD"/>
    <w:rsid w:val="008D3CE4"/>
    <w:rsid w:val="008F375B"/>
    <w:rsid w:val="008F4831"/>
    <w:rsid w:val="0090291A"/>
    <w:rsid w:val="00905887"/>
    <w:rsid w:val="00906025"/>
    <w:rsid w:val="00911E28"/>
    <w:rsid w:val="00912D73"/>
    <w:rsid w:val="00913ADB"/>
    <w:rsid w:val="00914AAD"/>
    <w:rsid w:val="0092138A"/>
    <w:rsid w:val="009259FC"/>
    <w:rsid w:val="00927ABB"/>
    <w:rsid w:val="00937A9C"/>
    <w:rsid w:val="00944E50"/>
    <w:rsid w:val="00945A35"/>
    <w:rsid w:val="009560F2"/>
    <w:rsid w:val="009701DF"/>
    <w:rsid w:val="00986E82"/>
    <w:rsid w:val="009A09BE"/>
    <w:rsid w:val="009A5B4B"/>
    <w:rsid w:val="009B1475"/>
    <w:rsid w:val="009B5D27"/>
    <w:rsid w:val="009B7250"/>
    <w:rsid w:val="009C19D8"/>
    <w:rsid w:val="009C52B8"/>
    <w:rsid w:val="009D33DF"/>
    <w:rsid w:val="009D7982"/>
    <w:rsid w:val="009D7B48"/>
    <w:rsid w:val="009F6507"/>
    <w:rsid w:val="00A06D98"/>
    <w:rsid w:val="00A06DA0"/>
    <w:rsid w:val="00A12E32"/>
    <w:rsid w:val="00A15BF1"/>
    <w:rsid w:val="00A241B5"/>
    <w:rsid w:val="00A24FB3"/>
    <w:rsid w:val="00A24FE5"/>
    <w:rsid w:val="00A25B9B"/>
    <w:rsid w:val="00A36B06"/>
    <w:rsid w:val="00A408F0"/>
    <w:rsid w:val="00A40EEC"/>
    <w:rsid w:val="00A41C56"/>
    <w:rsid w:val="00A43A4F"/>
    <w:rsid w:val="00A43C68"/>
    <w:rsid w:val="00A45254"/>
    <w:rsid w:val="00A462EF"/>
    <w:rsid w:val="00A55658"/>
    <w:rsid w:val="00A57564"/>
    <w:rsid w:val="00A6006B"/>
    <w:rsid w:val="00A629EC"/>
    <w:rsid w:val="00A640B7"/>
    <w:rsid w:val="00A72C47"/>
    <w:rsid w:val="00A74293"/>
    <w:rsid w:val="00A76EBC"/>
    <w:rsid w:val="00A90511"/>
    <w:rsid w:val="00A905C3"/>
    <w:rsid w:val="00A907E7"/>
    <w:rsid w:val="00A90FB1"/>
    <w:rsid w:val="00A92651"/>
    <w:rsid w:val="00AA0543"/>
    <w:rsid w:val="00AA06FF"/>
    <w:rsid w:val="00AA3908"/>
    <w:rsid w:val="00AA73C7"/>
    <w:rsid w:val="00AB4F59"/>
    <w:rsid w:val="00AB63D6"/>
    <w:rsid w:val="00AC0DD9"/>
    <w:rsid w:val="00AF0BA6"/>
    <w:rsid w:val="00AF42B7"/>
    <w:rsid w:val="00AF6B0D"/>
    <w:rsid w:val="00B0320B"/>
    <w:rsid w:val="00B1009E"/>
    <w:rsid w:val="00B10F34"/>
    <w:rsid w:val="00B11928"/>
    <w:rsid w:val="00B13154"/>
    <w:rsid w:val="00B2056E"/>
    <w:rsid w:val="00B20A0C"/>
    <w:rsid w:val="00B23AD5"/>
    <w:rsid w:val="00B25EF6"/>
    <w:rsid w:val="00B27BD0"/>
    <w:rsid w:val="00B31631"/>
    <w:rsid w:val="00B32E36"/>
    <w:rsid w:val="00B44156"/>
    <w:rsid w:val="00B45CAD"/>
    <w:rsid w:val="00B46B22"/>
    <w:rsid w:val="00B51CC7"/>
    <w:rsid w:val="00B5527B"/>
    <w:rsid w:val="00B57592"/>
    <w:rsid w:val="00B6119F"/>
    <w:rsid w:val="00B6695E"/>
    <w:rsid w:val="00B71F6F"/>
    <w:rsid w:val="00B75C1B"/>
    <w:rsid w:val="00B807C2"/>
    <w:rsid w:val="00B81BF8"/>
    <w:rsid w:val="00B9432D"/>
    <w:rsid w:val="00B96478"/>
    <w:rsid w:val="00BA2D70"/>
    <w:rsid w:val="00BA335A"/>
    <w:rsid w:val="00BA343F"/>
    <w:rsid w:val="00BA37CC"/>
    <w:rsid w:val="00BB4F4B"/>
    <w:rsid w:val="00BB7D48"/>
    <w:rsid w:val="00BC4829"/>
    <w:rsid w:val="00BC4ED6"/>
    <w:rsid w:val="00BC5037"/>
    <w:rsid w:val="00BC551A"/>
    <w:rsid w:val="00BC7D04"/>
    <w:rsid w:val="00BD1AE7"/>
    <w:rsid w:val="00BD4FA4"/>
    <w:rsid w:val="00BD69DC"/>
    <w:rsid w:val="00BD7687"/>
    <w:rsid w:val="00BD7ABD"/>
    <w:rsid w:val="00BE54EE"/>
    <w:rsid w:val="00BE5A2B"/>
    <w:rsid w:val="00BE6468"/>
    <w:rsid w:val="00BF04E7"/>
    <w:rsid w:val="00BF1F36"/>
    <w:rsid w:val="00BF28E9"/>
    <w:rsid w:val="00BF2C0C"/>
    <w:rsid w:val="00BF6CE4"/>
    <w:rsid w:val="00C03627"/>
    <w:rsid w:val="00C060CD"/>
    <w:rsid w:val="00C06977"/>
    <w:rsid w:val="00C06DFA"/>
    <w:rsid w:val="00C14D9B"/>
    <w:rsid w:val="00C2099D"/>
    <w:rsid w:val="00C2295B"/>
    <w:rsid w:val="00C3145B"/>
    <w:rsid w:val="00C32A51"/>
    <w:rsid w:val="00C359E6"/>
    <w:rsid w:val="00C37D3A"/>
    <w:rsid w:val="00C41AFF"/>
    <w:rsid w:val="00C42668"/>
    <w:rsid w:val="00C51D76"/>
    <w:rsid w:val="00C5305F"/>
    <w:rsid w:val="00C55AD0"/>
    <w:rsid w:val="00C56EBB"/>
    <w:rsid w:val="00C61D1C"/>
    <w:rsid w:val="00C64110"/>
    <w:rsid w:val="00C64F4D"/>
    <w:rsid w:val="00C71EE5"/>
    <w:rsid w:val="00C7348B"/>
    <w:rsid w:val="00C82F76"/>
    <w:rsid w:val="00C901AC"/>
    <w:rsid w:val="00C93B11"/>
    <w:rsid w:val="00C94EBF"/>
    <w:rsid w:val="00C97412"/>
    <w:rsid w:val="00CA0D8C"/>
    <w:rsid w:val="00CA5036"/>
    <w:rsid w:val="00CB0796"/>
    <w:rsid w:val="00CB0BDF"/>
    <w:rsid w:val="00CB1F0F"/>
    <w:rsid w:val="00CB7842"/>
    <w:rsid w:val="00CB78B4"/>
    <w:rsid w:val="00CD04C8"/>
    <w:rsid w:val="00CD29FC"/>
    <w:rsid w:val="00CD7534"/>
    <w:rsid w:val="00CE0DC1"/>
    <w:rsid w:val="00CE2CC1"/>
    <w:rsid w:val="00CE7E36"/>
    <w:rsid w:val="00CF6B7A"/>
    <w:rsid w:val="00CF7492"/>
    <w:rsid w:val="00D03B9D"/>
    <w:rsid w:val="00D04A91"/>
    <w:rsid w:val="00D077DC"/>
    <w:rsid w:val="00D1462A"/>
    <w:rsid w:val="00D14BFE"/>
    <w:rsid w:val="00D33775"/>
    <w:rsid w:val="00D34A66"/>
    <w:rsid w:val="00D40B08"/>
    <w:rsid w:val="00D5351C"/>
    <w:rsid w:val="00D56BFD"/>
    <w:rsid w:val="00D5701B"/>
    <w:rsid w:val="00D60AB3"/>
    <w:rsid w:val="00D65615"/>
    <w:rsid w:val="00D72401"/>
    <w:rsid w:val="00D7272F"/>
    <w:rsid w:val="00D72D77"/>
    <w:rsid w:val="00D72F1C"/>
    <w:rsid w:val="00D76970"/>
    <w:rsid w:val="00D81880"/>
    <w:rsid w:val="00D8300A"/>
    <w:rsid w:val="00D84359"/>
    <w:rsid w:val="00D93EB0"/>
    <w:rsid w:val="00DB400C"/>
    <w:rsid w:val="00DB4B89"/>
    <w:rsid w:val="00DB7364"/>
    <w:rsid w:val="00DC092F"/>
    <w:rsid w:val="00DD0BA9"/>
    <w:rsid w:val="00DD1652"/>
    <w:rsid w:val="00DD44B6"/>
    <w:rsid w:val="00DD4DD3"/>
    <w:rsid w:val="00DE61F6"/>
    <w:rsid w:val="00DF2445"/>
    <w:rsid w:val="00DF3480"/>
    <w:rsid w:val="00DF5E36"/>
    <w:rsid w:val="00E05157"/>
    <w:rsid w:val="00E110A6"/>
    <w:rsid w:val="00E12D7D"/>
    <w:rsid w:val="00E15CD9"/>
    <w:rsid w:val="00E27729"/>
    <w:rsid w:val="00E31AD7"/>
    <w:rsid w:val="00E33EC8"/>
    <w:rsid w:val="00E34F6A"/>
    <w:rsid w:val="00E46AEC"/>
    <w:rsid w:val="00E46F74"/>
    <w:rsid w:val="00E47867"/>
    <w:rsid w:val="00E62562"/>
    <w:rsid w:val="00E639CC"/>
    <w:rsid w:val="00E67B01"/>
    <w:rsid w:val="00E92E15"/>
    <w:rsid w:val="00E971D8"/>
    <w:rsid w:val="00EA2DD4"/>
    <w:rsid w:val="00EA3C2F"/>
    <w:rsid w:val="00EA479D"/>
    <w:rsid w:val="00EA63BE"/>
    <w:rsid w:val="00EB48D4"/>
    <w:rsid w:val="00EB4966"/>
    <w:rsid w:val="00ED1477"/>
    <w:rsid w:val="00ED5702"/>
    <w:rsid w:val="00EE61A8"/>
    <w:rsid w:val="00EE7568"/>
    <w:rsid w:val="00EF0C07"/>
    <w:rsid w:val="00EF18DD"/>
    <w:rsid w:val="00EF32ED"/>
    <w:rsid w:val="00EF4FE5"/>
    <w:rsid w:val="00F017BD"/>
    <w:rsid w:val="00F0312C"/>
    <w:rsid w:val="00F06213"/>
    <w:rsid w:val="00F0699F"/>
    <w:rsid w:val="00F07215"/>
    <w:rsid w:val="00F078EB"/>
    <w:rsid w:val="00F07E9A"/>
    <w:rsid w:val="00F11852"/>
    <w:rsid w:val="00F13D06"/>
    <w:rsid w:val="00F15FF4"/>
    <w:rsid w:val="00F22E67"/>
    <w:rsid w:val="00F26529"/>
    <w:rsid w:val="00F33ACB"/>
    <w:rsid w:val="00F5391A"/>
    <w:rsid w:val="00F558AF"/>
    <w:rsid w:val="00F56381"/>
    <w:rsid w:val="00F5713F"/>
    <w:rsid w:val="00F6194E"/>
    <w:rsid w:val="00F66E7A"/>
    <w:rsid w:val="00F67357"/>
    <w:rsid w:val="00F67933"/>
    <w:rsid w:val="00F722C7"/>
    <w:rsid w:val="00F74E61"/>
    <w:rsid w:val="00F80C09"/>
    <w:rsid w:val="00F85B99"/>
    <w:rsid w:val="00F87681"/>
    <w:rsid w:val="00F9314A"/>
    <w:rsid w:val="00F940E1"/>
    <w:rsid w:val="00F94CA8"/>
    <w:rsid w:val="00F95EAB"/>
    <w:rsid w:val="00FA098E"/>
    <w:rsid w:val="00FA396C"/>
    <w:rsid w:val="00FA7D9F"/>
    <w:rsid w:val="00FB109A"/>
    <w:rsid w:val="00FB1879"/>
    <w:rsid w:val="00FB4AE9"/>
    <w:rsid w:val="00FB62BC"/>
    <w:rsid w:val="00FB708F"/>
    <w:rsid w:val="00FD5EF8"/>
    <w:rsid w:val="00FE1C2C"/>
    <w:rsid w:val="00FE2A48"/>
    <w:rsid w:val="00FE3B5B"/>
    <w:rsid w:val="00FE3C55"/>
    <w:rsid w:val="00FF24C0"/>
    <w:rsid w:val="00FF3A34"/>
    <w:rsid w:val="01BF2A36"/>
    <w:rsid w:val="06E057A5"/>
    <w:rsid w:val="07486498"/>
    <w:rsid w:val="078027D4"/>
    <w:rsid w:val="0A09636C"/>
    <w:rsid w:val="0B041F9F"/>
    <w:rsid w:val="0BAA2A93"/>
    <w:rsid w:val="0CEC1180"/>
    <w:rsid w:val="0E330447"/>
    <w:rsid w:val="118C6B6B"/>
    <w:rsid w:val="119E18D5"/>
    <w:rsid w:val="127C7412"/>
    <w:rsid w:val="13E30FB9"/>
    <w:rsid w:val="14D05739"/>
    <w:rsid w:val="14E71FEE"/>
    <w:rsid w:val="152C5712"/>
    <w:rsid w:val="16F6141A"/>
    <w:rsid w:val="19427BDF"/>
    <w:rsid w:val="1A440876"/>
    <w:rsid w:val="1AEC6930"/>
    <w:rsid w:val="1BBA41CF"/>
    <w:rsid w:val="1C174282"/>
    <w:rsid w:val="1D466DC1"/>
    <w:rsid w:val="1DD4436C"/>
    <w:rsid w:val="1E8503FE"/>
    <w:rsid w:val="21531575"/>
    <w:rsid w:val="216816FD"/>
    <w:rsid w:val="22CA0028"/>
    <w:rsid w:val="22FD091F"/>
    <w:rsid w:val="23437007"/>
    <w:rsid w:val="23CC2BF0"/>
    <w:rsid w:val="24F90471"/>
    <w:rsid w:val="26B74956"/>
    <w:rsid w:val="27095A1F"/>
    <w:rsid w:val="271257DA"/>
    <w:rsid w:val="27644209"/>
    <w:rsid w:val="276655DE"/>
    <w:rsid w:val="27BE1010"/>
    <w:rsid w:val="28B13953"/>
    <w:rsid w:val="292E53AA"/>
    <w:rsid w:val="2A024686"/>
    <w:rsid w:val="2C1B4BC5"/>
    <w:rsid w:val="2C253BB4"/>
    <w:rsid w:val="2C4518EE"/>
    <w:rsid w:val="2CA74CD3"/>
    <w:rsid w:val="2F855E7D"/>
    <w:rsid w:val="32995BC9"/>
    <w:rsid w:val="333E7459"/>
    <w:rsid w:val="33DA687C"/>
    <w:rsid w:val="34746C52"/>
    <w:rsid w:val="348E7B7A"/>
    <w:rsid w:val="371626CD"/>
    <w:rsid w:val="37BE1FC8"/>
    <w:rsid w:val="3854669B"/>
    <w:rsid w:val="388D0800"/>
    <w:rsid w:val="3B5B2276"/>
    <w:rsid w:val="3C670182"/>
    <w:rsid w:val="3C6B4D22"/>
    <w:rsid w:val="3D5B61A1"/>
    <w:rsid w:val="3F1A285B"/>
    <w:rsid w:val="40281D80"/>
    <w:rsid w:val="40E83ACE"/>
    <w:rsid w:val="420F5793"/>
    <w:rsid w:val="42530961"/>
    <w:rsid w:val="4336118F"/>
    <w:rsid w:val="4346629F"/>
    <w:rsid w:val="43E35019"/>
    <w:rsid w:val="44A613D0"/>
    <w:rsid w:val="454F216D"/>
    <w:rsid w:val="45AC3B44"/>
    <w:rsid w:val="47BC4555"/>
    <w:rsid w:val="47CC1E10"/>
    <w:rsid w:val="498C45D1"/>
    <w:rsid w:val="4A417608"/>
    <w:rsid w:val="4C0F5157"/>
    <w:rsid w:val="4CAB5226"/>
    <w:rsid w:val="4DA32716"/>
    <w:rsid w:val="4DB3081B"/>
    <w:rsid w:val="4F284D37"/>
    <w:rsid w:val="5023326A"/>
    <w:rsid w:val="52BE02EE"/>
    <w:rsid w:val="52C931CB"/>
    <w:rsid w:val="54380864"/>
    <w:rsid w:val="55FF7C35"/>
    <w:rsid w:val="57E86DF3"/>
    <w:rsid w:val="581C1CBE"/>
    <w:rsid w:val="59A3249A"/>
    <w:rsid w:val="5A5060A1"/>
    <w:rsid w:val="5D031FDC"/>
    <w:rsid w:val="5D55391C"/>
    <w:rsid w:val="5E707B5D"/>
    <w:rsid w:val="5F877752"/>
    <w:rsid w:val="5FAA0B11"/>
    <w:rsid w:val="635B0F51"/>
    <w:rsid w:val="63FE6681"/>
    <w:rsid w:val="65666824"/>
    <w:rsid w:val="65972314"/>
    <w:rsid w:val="687C0E90"/>
    <w:rsid w:val="6B341920"/>
    <w:rsid w:val="6BE63EAC"/>
    <w:rsid w:val="6D1F60F4"/>
    <w:rsid w:val="6D5D7206"/>
    <w:rsid w:val="724B3BCE"/>
    <w:rsid w:val="72A32D70"/>
    <w:rsid w:val="74A86FCF"/>
    <w:rsid w:val="74CF3051"/>
    <w:rsid w:val="793134F4"/>
    <w:rsid w:val="7A1C3151"/>
    <w:rsid w:val="7FB2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CB3A4"/>
  <w15:docId w15:val="{70167891-B091-41B8-B0CC-93F99817D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66091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paragraph" w:styleId="Heading9">
    <w:name w:val="heading 9"/>
    <w:basedOn w:val="Normal"/>
    <w:next w:val="Normal"/>
    <w:link w:val="Heading9Char"/>
    <w:qFormat/>
    <w:pPr>
      <w:keepNext/>
      <w:numPr>
        <w:ilvl w:val="8"/>
        <w:numId w:val="1"/>
      </w:numPr>
      <w:tabs>
        <w:tab w:val="left" w:pos="-2250"/>
      </w:tabs>
      <w:suppressAutoHyphens/>
      <w:spacing w:after="0" w:line="240" w:lineRule="auto"/>
      <w:outlineLvl w:val="8"/>
    </w:pPr>
    <w:rPr>
      <w:rFonts w:ascii="Times New Roman" w:eastAsia="Times New Roman" w:hAnsi="Times New Roman"/>
      <w:sz w:val="24"/>
      <w:szCs w:val="20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qFormat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FootnoteText">
    <w:name w:val="footnote text"/>
    <w:basedOn w:val="Normal"/>
    <w:uiPriority w:val="99"/>
    <w:unhideWhenUsed/>
    <w:qFormat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MS Gothic" w:hAnsi="Cambria" w:cs="Times New Roman"/>
      <w:b/>
      <w:bCs/>
      <w:color w:val="366091"/>
      <w:sz w:val="28"/>
      <w:szCs w:val="28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Cambria" w:eastAsia="MS Gothic" w:hAnsi="Cambria" w:cs="Times New Roman"/>
      <w:b/>
      <w:bCs/>
      <w:i/>
      <w:iCs/>
      <w:color w:val="4F81BD"/>
    </w:rPr>
  </w:style>
  <w:style w:type="character" w:customStyle="1" w:styleId="Heading9Char">
    <w:name w:val="Heading 9 Char"/>
    <w:basedOn w:val="DefaultParagraphFont"/>
    <w:link w:val="Heading9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erChar">
    <w:name w:val="Header Char"/>
    <w:basedOn w:val="DefaultParagraphFont"/>
    <w:link w:val="Header"/>
    <w:qFormat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val="en-US"/>
    </w:rPr>
  </w:style>
  <w:style w:type="character" w:customStyle="1" w:styleId="5yl5">
    <w:name w:val="_5yl5"/>
    <w:basedOn w:val="DefaultParagraphFont"/>
    <w:qFormat/>
  </w:style>
  <w:style w:type="character" w:customStyle="1" w:styleId="apple-tab-span">
    <w:name w:val="apple-tab-span"/>
    <w:basedOn w:val="DefaultParagraphFont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E67B01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13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bps6307@bps.go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.B. Uddin</dc:creator>
  <cp:lastModifiedBy>ACER</cp:lastModifiedBy>
  <cp:revision>8</cp:revision>
  <cp:lastPrinted>2024-12-22T13:01:00Z</cp:lastPrinted>
  <dcterms:created xsi:type="dcterms:W3CDTF">2024-12-22T03:28:00Z</dcterms:created>
  <dcterms:modified xsi:type="dcterms:W3CDTF">2025-03-04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